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0bf2cb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0bf2cb4-d9c7-11eb-adb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wQ3DQAizugD7b+kNqG2qfvqpBI+QKLrLwwJsfIf+CeJR/wBUV7O0zIYv/Ma//yCoLnCivNnioZwdm93ZHOCpWKpoXOGps+obbvDar6olcdE/U/qNA34TJXKh/KKhZb0Kt06POeEWj3n9sL3d1st225SkaIE3Wz464yZ6I+h1vao2beQkxz2/NL1Jzcmu8RA6po/W9BYvY5uqP43c8suwm1Xt9WyQ1CpLSLrr/CRjhoiIcO9XtlJ/LZraz4c8L2NmP7AGt3jM5LpxVQfz6+kVnhm2rHHgB9aflp417v3PgolsBrQP/NmGxfgpeHF++CBnDrc6uR9wUDPAJ+dv+scaIzy4b3RMun2sn+THGH2xb+4HzNk21fYBv7BM7DJVPLkfPPa++wbWMHRv5VfpJ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ervice down since Saturday! I noticed T-Mobile is also down in my area.</w:t>
      </w:r>
      <w:r>
        <w:t xml:space="preserve"> </w:t>
      </w:r>
      <w:r>
        <w:t xml:space="preserve">How long before the problem is fixed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0bf2cb4-d9c7-11eb-adb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0bf2cb4-d9c7-11eb-adb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0bf2cb4-d9c7-11eb-adb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0bf2cb4</dc:title>
  <dc:creator/>
  <cp:keywords/>
  <dcterms:created xsi:type="dcterms:W3CDTF">2026-05-03T10:47:26Z</dcterms:created>
  <dcterms:modified xsi:type="dcterms:W3CDTF">2026-05-03T10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